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BDD5DE" w14:textId="57FD4EE0" w:rsidR="00DE312E" w:rsidRDefault="0062647E" w:rsidP="0062647E">
      <w:pPr>
        <w:jc w:val="center"/>
        <w:rPr>
          <w:sz w:val="44"/>
          <w:szCs w:val="44"/>
        </w:rPr>
      </w:pPr>
      <w:r w:rsidRPr="0062647E">
        <w:rPr>
          <w:sz w:val="44"/>
          <w:szCs w:val="44"/>
        </w:rPr>
        <w:t>User Requirements Document: Top UK YouTubers 2024 Dashboard</w:t>
      </w:r>
    </w:p>
    <w:p w14:paraId="7888E9D3" w14:textId="77777777" w:rsidR="0062647E" w:rsidRDefault="0062647E" w:rsidP="0062647E">
      <w:pPr>
        <w:jc w:val="center"/>
        <w:rPr>
          <w:sz w:val="44"/>
          <w:szCs w:val="44"/>
        </w:rPr>
      </w:pPr>
    </w:p>
    <w:p w14:paraId="25C5D80D" w14:textId="3C90249A" w:rsidR="0062647E" w:rsidRDefault="0062647E" w:rsidP="0062647E">
      <w:pPr>
        <w:rPr>
          <w:sz w:val="32"/>
          <w:szCs w:val="32"/>
        </w:rPr>
      </w:pPr>
      <w:r w:rsidRPr="0062647E">
        <w:rPr>
          <w:color w:val="0070C0"/>
          <w:sz w:val="32"/>
          <w:szCs w:val="32"/>
        </w:rPr>
        <w:t>Objective</w:t>
      </w:r>
    </w:p>
    <w:p w14:paraId="1D438EEE" w14:textId="2AE62089" w:rsidR="0062647E" w:rsidRDefault="0062647E" w:rsidP="006264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 discover the top performing UK YouTubers to form marketing collaborations throughout the year 2024.</w:t>
      </w:r>
    </w:p>
    <w:p w14:paraId="5DE2BBE3" w14:textId="77777777" w:rsidR="0062647E" w:rsidRDefault="0062647E" w:rsidP="0062647E">
      <w:pPr>
        <w:rPr>
          <w:sz w:val="24"/>
          <w:szCs w:val="24"/>
        </w:rPr>
      </w:pPr>
    </w:p>
    <w:p w14:paraId="548E43E2" w14:textId="48D1A223" w:rsidR="0062647E" w:rsidRDefault="0062647E" w:rsidP="0062647E">
      <w:pPr>
        <w:rPr>
          <w:sz w:val="32"/>
          <w:szCs w:val="32"/>
        </w:rPr>
      </w:pPr>
      <w:r w:rsidRPr="0062647E">
        <w:rPr>
          <w:color w:val="0070C0"/>
          <w:sz w:val="32"/>
          <w:szCs w:val="32"/>
        </w:rPr>
        <w:t>Problems Identified</w:t>
      </w:r>
    </w:p>
    <w:p w14:paraId="706B6F44" w14:textId="0C7C2B64" w:rsidR="0062647E" w:rsidRDefault="0062647E" w:rsidP="006264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haron (the Head of Marketing) has found that finding the top YouTube channels in the UK to run marketing campaigns is difficult. </w:t>
      </w:r>
    </w:p>
    <w:p w14:paraId="1C5D3E70" w14:textId="4F0DF8E3" w:rsidR="0062647E" w:rsidRDefault="0062647E" w:rsidP="006264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he has performed online research but constantly bumps into overly complicated and conflicting insights. </w:t>
      </w:r>
    </w:p>
    <w:p w14:paraId="59E96298" w14:textId="0B014E6F" w:rsidR="0062647E" w:rsidRDefault="0062647E" w:rsidP="006264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he has also made calls with different third-party providers, but they are all expensive options for underwhelming results.</w:t>
      </w:r>
    </w:p>
    <w:p w14:paraId="467D7454" w14:textId="4D79705C" w:rsidR="0062647E" w:rsidRDefault="0062647E" w:rsidP="006264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BI reporting team lack the bandwidth to assist her with this assignment. </w:t>
      </w:r>
    </w:p>
    <w:p w14:paraId="66F20707" w14:textId="77777777" w:rsidR="00B63070" w:rsidRDefault="00B63070" w:rsidP="00B63070">
      <w:pPr>
        <w:rPr>
          <w:sz w:val="24"/>
          <w:szCs w:val="24"/>
        </w:rPr>
      </w:pPr>
    </w:p>
    <w:p w14:paraId="49F38402" w14:textId="47D7130C" w:rsidR="00B63070" w:rsidRPr="00B63070" w:rsidRDefault="00B63070" w:rsidP="00B63070">
      <w:pPr>
        <w:rPr>
          <w:color w:val="0070C0"/>
          <w:sz w:val="32"/>
          <w:szCs w:val="32"/>
        </w:rPr>
      </w:pPr>
      <w:r w:rsidRPr="00B63070">
        <w:rPr>
          <w:color w:val="0070C0"/>
          <w:sz w:val="32"/>
          <w:szCs w:val="32"/>
        </w:rPr>
        <w:t>Target Audience</w:t>
      </w:r>
    </w:p>
    <w:p w14:paraId="7BD57957" w14:textId="476400B5" w:rsidR="00B63070" w:rsidRDefault="00B63070" w:rsidP="00B630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rimary – Sharon (Head of Marketing)</w:t>
      </w:r>
    </w:p>
    <w:p w14:paraId="47DB5CA2" w14:textId="3A0125DF" w:rsidR="00B63070" w:rsidRDefault="00B63070" w:rsidP="00B6307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econdary – Marketing team members (who will be involved in running campaigns with the YouTubers)</w:t>
      </w:r>
    </w:p>
    <w:p w14:paraId="4A42C64B" w14:textId="77777777" w:rsidR="004874E5" w:rsidRDefault="004874E5" w:rsidP="004874E5">
      <w:pPr>
        <w:rPr>
          <w:sz w:val="24"/>
          <w:szCs w:val="24"/>
        </w:rPr>
      </w:pPr>
    </w:p>
    <w:p w14:paraId="6FCD3845" w14:textId="72BD99CF" w:rsidR="004874E5" w:rsidRDefault="004874E5" w:rsidP="004874E5">
      <w:pPr>
        <w:rPr>
          <w:sz w:val="24"/>
          <w:szCs w:val="24"/>
        </w:rPr>
      </w:pPr>
      <w:r w:rsidRPr="004874E5">
        <w:rPr>
          <w:color w:val="0070C0"/>
          <w:sz w:val="32"/>
          <w:szCs w:val="32"/>
        </w:rPr>
        <w:t>Use Cases</w:t>
      </w:r>
    </w:p>
    <w:p w14:paraId="3862AD58" w14:textId="6C22EAE2" w:rsidR="004874E5" w:rsidRDefault="004874E5" w:rsidP="004874E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C5576">
        <w:rPr>
          <w:sz w:val="28"/>
          <w:szCs w:val="28"/>
          <w:u w:val="thick" w:color="C00000"/>
        </w:rPr>
        <w:t>Identify</w:t>
      </w:r>
      <w:r w:rsidRPr="004874E5">
        <w:rPr>
          <w:sz w:val="28"/>
          <w:szCs w:val="28"/>
        </w:rPr>
        <w:t xml:space="preserve"> the top YouTubers to run campaigns with. </w:t>
      </w:r>
    </w:p>
    <w:p w14:paraId="748BE076" w14:textId="77777777" w:rsidR="004874E5" w:rsidRDefault="004874E5" w:rsidP="00E30307">
      <w:pPr>
        <w:rPr>
          <w:sz w:val="28"/>
          <w:szCs w:val="28"/>
        </w:rPr>
      </w:pPr>
    </w:p>
    <w:p w14:paraId="50A0C713" w14:textId="65216994" w:rsidR="00E30307" w:rsidRPr="006A546C" w:rsidRDefault="00E30307" w:rsidP="00E30307">
      <w:pPr>
        <w:ind w:left="360"/>
        <w:rPr>
          <w:color w:val="0070C0"/>
          <w:sz w:val="24"/>
          <w:szCs w:val="24"/>
        </w:rPr>
      </w:pPr>
      <w:r w:rsidRPr="006A546C">
        <w:rPr>
          <w:color w:val="0070C0"/>
          <w:sz w:val="24"/>
          <w:szCs w:val="24"/>
        </w:rPr>
        <w:t xml:space="preserve">User Story </w:t>
      </w:r>
    </w:p>
    <w:p w14:paraId="12DBC5A8" w14:textId="001A71A9" w:rsidR="00E30307" w:rsidRDefault="00E30307" w:rsidP="00E303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s the Head of Marketing, I want to identify the top YouTubers in the UK based on subscriber count, videos </w:t>
      </w:r>
      <w:r w:rsidR="006A546C">
        <w:rPr>
          <w:sz w:val="24"/>
          <w:szCs w:val="24"/>
        </w:rPr>
        <w:t>uploaded,</w:t>
      </w:r>
      <w:r>
        <w:rPr>
          <w:sz w:val="24"/>
          <w:szCs w:val="24"/>
        </w:rPr>
        <w:t xml:space="preserve"> and views accu</w:t>
      </w:r>
      <w:r w:rsidR="006A546C">
        <w:rPr>
          <w:sz w:val="24"/>
          <w:szCs w:val="24"/>
        </w:rPr>
        <w:t xml:space="preserve">mulated so that I can decide on which channels would be best to run marketing campaigns with to generate a good ROI. </w:t>
      </w:r>
    </w:p>
    <w:p w14:paraId="4E20079E" w14:textId="610DBE83" w:rsidR="008E3ABB" w:rsidRDefault="00452621" w:rsidP="008E3ABB">
      <w:pPr>
        <w:ind w:left="360"/>
        <w:rPr>
          <w:sz w:val="24"/>
          <w:szCs w:val="24"/>
        </w:rPr>
      </w:pPr>
      <w:r w:rsidRPr="009B6C6F">
        <w:rPr>
          <w:color w:val="0070C0"/>
          <w:sz w:val="24"/>
          <w:szCs w:val="24"/>
        </w:rPr>
        <w:lastRenderedPageBreak/>
        <w:t>Acceptance Cri</w:t>
      </w:r>
      <w:r w:rsidR="009B6C6F" w:rsidRPr="009B6C6F">
        <w:rPr>
          <w:color w:val="0070C0"/>
          <w:sz w:val="24"/>
          <w:szCs w:val="24"/>
        </w:rPr>
        <w:t xml:space="preserve">teria </w:t>
      </w:r>
    </w:p>
    <w:p w14:paraId="66F67FB2" w14:textId="67D1F776" w:rsidR="009B6C6F" w:rsidRDefault="009B6C6F" w:rsidP="009B6C6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dashboard should</w:t>
      </w:r>
    </w:p>
    <w:p w14:paraId="4EBC1BE1" w14:textId="52E17309" w:rsidR="009B6C6F" w:rsidRDefault="009B6C6F" w:rsidP="009B6C6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ist the top YouTube channels by subscribers, videos, and views.</w:t>
      </w:r>
    </w:p>
    <w:p w14:paraId="5B710475" w14:textId="3DE2983B" w:rsidR="009B6C6F" w:rsidRDefault="009B6C6F" w:rsidP="009B6C6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splay key metrics (channel name, subscribers, videos, views, engagement ratios).</w:t>
      </w:r>
    </w:p>
    <w:p w14:paraId="547B53B7" w14:textId="1DEA7DF3" w:rsidR="006570A1" w:rsidRDefault="006570A1" w:rsidP="009B6C6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e user-friendly</w:t>
      </w:r>
      <w:r w:rsidR="0009520D">
        <w:rPr>
          <w:sz w:val="24"/>
          <w:szCs w:val="24"/>
        </w:rPr>
        <w:t xml:space="preserve"> and easy to filter/sort.</w:t>
      </w:r>
    </w:p>
    <w:p w14:paraId="24137308" w14:textId="320921EC" w:rsidR="0009520D" w:rsidRDefault="0009520D" w:rsidP="009B6C6F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the most recent data possible. </w:t>
      </w:r>
    </w:p>
    <w:p w14:paraId="48086C35" w14:textId="77777777" w:rsidR="0009520D" w:rsidRDefault="0009520D" w:rsidP="001C75AA">
      <w:pPr>
        <w:rPr>
          <w:sz w:val="24"/>
          <w:szCs w:val="24"/>
        </w:rPr>
      </w:pPr>
    </w:p>
    <w:p w14:paraId="74A487AB" w14:textId="0F7F87B5" w:rsidR="001C75AA" w:rsidRDefault="00D332EC" w:rsidP="001C75A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6C5576">
        <w:rPr>
          <w:sz w:val="28"/>
          <w:szCs w:val="28"/>
          <w:u w:val="thick" w:color="C00000"/>
        </w:rPr>
        <w:t>Analyze</w:t>
      </w:r>
      <w:r w:rsidRPr="007B784A">
        <w:rPr>
          <w:sz w:val="28"/>
          <w:szCs w:val="28"/>
        </w:rPr>
        <w:t xml:space="preserve"> the potential for marketing campaigns with YouTubers</w:t>
      </w:r>
    </w:p>
    <w:p w14:paraId="15EE8058" w14:textId="77777777" w:rsidR="00032321" w:rsidRDefault="00032321" w:rsidP="00032321">
      <w:pPr>
        <w:ind w:left="360"/>
        <w:rPr>
          <w:sz w:val="28"/>
          <w:szCs w:val="28"/>
        </w:rPr>
      </w:pPr>
    </w:p>
    <w:p w14:paraId="3B5EA612" w14:textId="6F14A1FD" w:rsidR="00032321" w:rsidRPr="006C5576" w:rsidRDefault="00032321" w:rsidP="00032321">
      <w:pPr>
        <w:ind w:left="360"/>
        <w:rPr>
          <w:color w:val="0070C0"/>
          <w:sz w:val="24"/>
          <w:szCs w:val="24"/>
        </w:rPr>
      </w:pPr>
      <w:r w:rsidRPr="006C5576">
        <w:rPr>
          <w:color w:val="0070C0"/>
          <w:sz w:val="24"/>
          <w:szCs w:val="24"/>
        </w:rPr>
        <w:t>User Story</w:t>
      </w:r>
    </w:p>
    <w:p w14:paraId="517653DB" w14:textId="0D5E7BC4" w:rsidR="00A617BA" w:rsidRDefault="006C5576" w:rsidP="00A617B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s the Head of Marketing, I want to analyze the potential of successful marketing campaigns with the top YouTubers so that I can maxi</w:t>
      </w:r>
      <w:r w:rsidR="00A617BA">
        <w:rPr>
          <w:sz w:val="24"/>
          <w:szCs w:val="24"/>
        </w:rPr>
        <w:t xml:space="preserve">mize the ROI. </w:t>
      </w:r>
    </w:p>
    <w:p w14:paraId="3BC2F146" w14:textId="77777777" w:rsidR="00A617BA" w:rsidRDefault="00A617BA" w:rsidP="00A617BA">
      <w:pPr>
        <w:ind w:left="360"/>
        <w:rPr>
          <w:sz w:val="24"/>
          <w:szCs w:val="24"/>
        </w:rPr>
      </w:pPr>
    </w:p>
    <w:p w14:paraId="4D2596BA" w14:textId="1E8589B9" w:rsidR="00A617BA" w:rsidRPr="00A617BA" w:rsidRDefault="00A617BA" w:rsidP="00A617BA">
      <w:pPr>
        <w:ind w:left="360"/>
        <w:rPr>
          <w:color w:val="0070C0"/>
          <w:sz w:val="24"/>
          <w:szCs w:val="24"/>
        </w:rPr>
      </w:pPr>
      <w:r w:rsidRPr="00A617BA">
        <w:rPr>
          <w:color w:val="0070C0"/>
          <w:sz w:val="24"/>
          <w:szCs w:val="24"/>
        </w:rPr>
        <w:t>Acceptance Criteria</w:t>
      </w:r>
    </w:p>
    <w:p w14:paraId="3EECC073" w14:textId="13CC1078" w:rsidR="00A617BA" w:rsidRDefault="00E81DC1" w:rsidP="00A617B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solution should</w:t>
      </w:r>
    </w:p>
    <w:p w14:paraId="2970A219" w14:textId="265B50D2" w:rsidR="00E81DC1" w:rsidRDefault="004E544C" w:rsidP="00E81DC1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commend YouTube channels best suited for different campaign types (e.g. product placement, spons</w:t>
      </w:r>
      <w:r w:rsidR="00F903BC">
        <w:rPr>
          <w:sz w:val="24"/>
          <w:szCs w:val="24"/>
        </w:rPr>
        <w:t>ored video series, influencer marketing).</w:t>
      </w:r>
    </w:p>
    <w:p w14:paraId="45EB5FBB" w14:textId="7526B91B" w:rsidR="00F903BC" w:rsidRDefault="00F903BC" w:rsidP="00E81DC1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sider reach, engagement and potential revenue based on estimated conversion rates. </w:t>
      </w:r>
    </w:p>
    <w:p w14:paraId="5B77913A" w14:textId="77777777" w:rsidR="002E4D05" w:rsidRDefault="00F903BC" w:rsidP="002E4D05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early explain the recommendations with data-driven justifications.</w:t>
      </w:r>
    </w:p>
    <w:p w14:paraId="38383B40" w14:textId="77777777" w:rsidR="00CB6C47" w:rsidRDefault="00CB6C47" w:rsidP="00CB6C47">
      <w:pPr>
        <w:rPr>
          <w:color w:val="0070C0"/>
          <w:sz w:val="32"/>
          <w:szCs w:val="32"/>
        </w:rPr>
      </w:pPr>
    </w:p>
    <w:p w14:paraId="6A829369" w14:textId="3D106768" w:rsidR="002E4D05" w:rsidRDefault="00CB6C47" w:rsidP="00CB6C47">
      <w:pPr>
        <w:rPr>
          <w:color w:val="0070C0"/>
          <w:sz w:val="32"/>
          <w:szCs w:val="32"/>
        </w:rPr>
      </w:pPr>
      <w:r>
        <w:rPr>
          <w:color w:val="0070C0"/>
          <w:sz w:val="32"/>
          <w:szCs w:val="32"/>
        </w:rPr>
        <w:t xml:space="preserve">     </w:t>
      </w:r>
      <w:r w:rsidR="002E4D05" w:rsidRPr="00CB6C47">
        <w:rPr>
          <w:color w:val="0070C0"/>
          <w:sz w:val="32"/>
          <w:szCs w:val="32"/>
        </w:rPr>
        <w:t>Success Criteria</w:t>
      </w:r>
    </w:p>
    <w:p w14:paraId="144652C8" w14:textId="3709D9BE" w:rsidR="00D678CE" w:rsidRDefault="00D678CE" w:rsidP="00D678C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haron can</w:t>
      </w:r>
    </w:p>
    <w:p w14:paraId="7B47DDBE" w14:textId="7F86AC87" w:rsidR="00D678CE" w:rsidRDefault="00D678CE" w:rsidP="00D678C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BA7247">
        <w:rPr>
          <w:sz w:val="24"/>
          <w:szCs w:val="24"/>
        </w:rPr>
        <w:t>asily identify the top performing YouTube channels based on the key metrics mentioned above.</w:t>
      </w:r>
    </w:p>
    <w:p w14:paraId="485B89C6" w14:textId="22E5CE68" w:rsidR="00BA7247" w:rsidRDefault="00BA7247" w:rsidP="00D678C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ssess the potential for successful campaigns with top YouTubers based on reach, engagement and potential revenue.</w:t>
      </w:r>
    </w:p>
    <w:p w14:paraId="6A0B2963" w14:textId="1CA8CE22" w:rsidR="00BA7247" w:rsidRDefault="00BA7247" w:rsidP="00D678C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Make informed decisions on the ideal collaborations to advance with based on recommendations. </w:t>
      </w:r>
    </w:p>
    <w:p w14:paraId="417F0C1A" w14:textId="453F1DE8" w:rsidR="00425833" w:rsidRDefault="00425833" w:rsidP="0042583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is allows Sharon to achieve a good ROI and build relationships with YouTubers for future collaborations, which leads to recognition with the company. </w:t>
      </w:r>
    </w:p>
    <w:p w14:paraId="6F26AC69" w14:textId="77777777" w:rsidR="00D133D4" w:rsidRDefault="00D133D4" w:rsidP="00D133D4">
      <w:pPr>
        <w:rPr>
          <w:sz w:val="24"/>
          <w:szCs w:val="24"/>
        </w:rPr>
      </w:pPr>
    </w:p>
    <w:p w14:paraId="7C9BAAD7" w14:textId="6E82E2EA" w:rsidR="0067292A" w:rsidRDefault="00425833" w:rsidP="000D1DE8">
      <w:pPr>
        <w:ind w:firstLine="360"/>
        <w:rPr>
          <w:sz w:val="24"/>
          <w:szCs w:val="24"/>
        </w:rPr>
      </w:pPr>
      <w:r w:rsidRPr="00D133D4">
        <w:rPr>
          <w:color w:val="0070C0"/>
          <w:sz w:val="32"/>
          <w:szCs w:val="32"/>
        </w:rPr>
        <w:lastRenderedPageBreak/>
        <w:t>Information</w:t>
      </w:r>
      <w:r w:rsidR="00D133D4" w:rsidRPr="00D133D4">
        <w:rPr>
          <w:color w:val="0070C0"/>
          <w:sz w:val="32"/>
          <w:szCs w:val="32"/>
        </w:rPr>
        <w:t xml:space="preserve"> Needed</w:t>
      </w:r>
      <w:r w:rsidR="00D133D4">
        <w:rPr>
          <w:color w:val="0070C0"/>
          <w:sz w:val="32"/>
          <w:szCs w:val="32"/>
        </w:rPr>
        <w:t xml:space="preserve"> </w:t>
      </w:r>
    </w:p>
    <w:p w14:paraId="1F7578E7" w14:textId="7BE341C1" w:rsidR="000D1DE8" w:rsidRDefault="000D1DE8" w:rsidP="000D1DE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haron needs the top YouTubers in the UK, and the key metrics needed include:</w:t>
      </w:r>
    </w:p>
    <w:p w14:paraId="3E5673B5" w14:textId="1CE9032B" w:rsidR="000D1DE8" w:rsidRDefault="000D1DE8" w:rsidP="000D1DE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scriber count</w:t>
      </w:r>
    </w:p>
    <w:p w14:paraId="3EF28529" w14:textId="4D6C4CCA" w:rsidR="000D1DE8" w:rsidRDefault="000D1DE8" w:rsidP="000D1DE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Videos uploaded</w:t>
      </w:r>
    </w:p>
    <w:p w14:paraId="5118DB6A" w14:textId="097A1375" w:rsidR="000D1DE8" w:rsidRDefault="000D1DE8" w:rsidP="000D1DE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Views</w:t>
      </w:r>
    </w:p>
    <w:p w14:paraId="30E69C50" w14:textId="5CCA4DEE" w:rsidR="000D1DE8" w:rsidRDefault="000D1DE8" w:rsidP="000D1DE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verage views</w:t>
      </w:r>
    </w:p>
    <w:p w14:paraId="4D91AB92" w14:textId="13DE8FEA" w:rsidR="009057B3" w:rsidRDefault="009057B3" w:rsidP="000D1DE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bscriber engagement ratio</w:t>
      </w:r>
    </w:p>
    <w:p w14:paraId="5EF4E7BA" w14:textId="09EF085E" w:rsidR="009057B3" w:rsidRDefault="009057B3" w:rsidP="009057B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Views per subscriber</w:t>
      </w:r>
    </w:p>
    <w:p w14:paraId="38EDEE96" w14:textId="792B74E1" w:rsidR="003F2B71" w:rsidRDefault="003F2B71" w:rsidP="003F2B7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is data is for the </w:t>
      </w:r>
      <w:r w:rsidRPr="003F2B71">
        <w:rPr>
          <w:i/>
          <w:iCs/>
          <w:sz w:val="24"/>
          <w:szCs w:val="24"/>
        </w:rPr>
        <w:t>end user</w:t>
      </w:r>
      <w:r>
        <w:rPr>
          <w:sz w:val="24"/>
          <w:szCs w:val="24"/>
        </w:rPr>
        <w:t xml:space="preserve">. </w:t>
      </w:r>
    </w:p>
    <w:p w14:paraId="4709D369" w14:textId="77777777" w:rsidR="00F63F35" w:rsidRDefault="002505FA" w:rsidP="002505FA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F63F35">
        <w:rPr>
          <w:sz w:val="24"/>
          <w:szCs w:val="24"/>
        </w:rPr>
        <w:t xml:space="preserve"> </w:t>
      </w:r>
    </w:p>
    <w:p w14:paraId="5CB85DF5" w14:textId="68BBAEA4" w:rsidR="00140E49" w:rsidRDefault="00F63F35" w:rsidP="00F63F35">
      <w:pPr>
        <w:rPr>
          <w:color w:val="0070C0"/>
          <w:sz w:val="24"/>
          <w:szCs w:val="24"/>
        </w:rPr>
      </w:pPr>
      <w:r>
        <w:rPr>
          <w:color w:val="0070C0"/>
          <w:sz w:val="32"/>
          <w:szCs w:val="32"/>
        </w:rPr>
        <w:t xml:space="preserve">     </w:t>
      </w:r>
      <w:r w:rsidR="00140E49" w:rsidRPr="00140E49">
        <w:rPr>
          <w:color w:val="0070C0"/>
          <w:sz w:val="32"/>
          <w:szCs w:val="32"/>
        </w:rPr>
        <w:t>Data Needed</w:t>
      </w:r>
      <w:r w:rsidR="00140E49">
        <w:rPr>
          <w:color w:val="0070C0"/>
          <w:sz w:val="32"/>
          <w:szCs w:val="32"/>
        </w:rPr>
        <w:t xml:space="preserve"> </w:t>
      </w:r>
    </w:p>
    <w:p w14:paraId="371C0443" w14:textId="7F61AAC2" w:rsidR="00140E49" w:rsidRDefault="00F63F35" w:rsidP="002505F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dataset to produce the information we need should </w:t>
      </w:r>
      <w:r w:rsidR="00CB1827">
        <w:rPr>
          <w:sz w:val="24"/>
          <w:szCs w:val="24"/>
        </w:rPr>
        <w:t xml:space="preserve">be </w:t>
      </w:r>
      <w:r>
        <w:rPr>
          <w:sz w:val="24"/>
          <w:szCs w:val="24"/>
        </w:rPr>
        <w:t>the following</w:t>
      </w:r>
      <w:r w:rsidR="00CB1827">
        <w:rPr>
          <w:sz w:val="24"/>
          <w:szCs w:val="24"/>
        </w:rPr>
        <w:t>:</w:t>
      </w:r>
    </w:p>
    <w:p w14:paraId="2B0717A6" w14:textId="75A1284B" w:rsidR="00CB1827" w:rsidRDefault="00CB1827" w:rsidP="00CB182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hannel name (string)</w:t>
      </w:r>
    </w:p>
    <w:p w14:paraId="3B2731CC" w14:textId="6CD11B15" w:rsidR="00CB1827" w:rsidRDefault="00CB1827" w:rsidP="00CB182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tal subscribers (integer)</w:t>
      </w:r>
    </w:p>
    <w:p w14:paraId="4B43A586" w14:textId="6148D46C" w:rsidR="00CB1827" w:rsidRDefault="00CB1827" w:rsidP="00CB182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tal videos uploaded (integer)</w:t>
      </w:r>
    </w:p>
    <w:p w14:paraId="16E96079" w14:textId="007C9B2B" w:rsidR="00CB1827" w:rsidRDefault="00CB1827" w:rsidP="00CB182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tal views (integer)</w:t>
      </w:r>
    </w:p>
    <w:p w14:paraId="2A8C06F6" w14:textId="50086AAC" w:rsidR="003F2B71" w:rsidRDefault="003F2B71" w:rsidP="003F2B7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is data is for the </w:t>
      </w:r>
      <w:r w:rsidRPr="0083209E">
        <w:rPr>
          <w:i/>
          <w:iCs/>
          <w:sz w:val="24"/>
          <w:szCs w:val="24"/>
        </w:rPr>
        <w:t>developers</w:t>
      </w:r>
      <w:r w:rsidR="0083209E">
        <w:rPr>
          <w:sz w:val="24"/>
          <w:szCs w:val="24"/>
        </w:rPr>
        <w:t>.</w:t>
      </w:r>
    </w:p>
    <w:p w14:paraId="6A6C85A4" w14:textId="30BE3535" w:rsidR="007C5F57" w:rsidRDefault="000D046E" w:rsidP="007C5F5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e’ll focus on the top 100 YouTubers for </w:t>
      </w:r>
      <w:r w:rsidR="007C5F57">
        <w:rPr>
          <w:sz w:val="24"/>
          <w:szCs w:val="24"/>
        </w:rPr>
        <w:t xml:space="preserve">simplicity’s sake. </w:t>
      </w:r>
    </w:p>
    <w:p w14:paraId="44A90CDB" w14:textId="77777777" w:rsidR="007C5F57" w:rsidRDefault="007C5F57" w:rsidP="007C5F57">
      <w:pPr>
        <w:rPr>
          <w:sz w:val="24"/>
          <w:szCs w:val="24"/>
        </w:rPr>
      </w:pPr>
    </w:p>
    <w:p w14:paraId="2BE96F75" w14:textId="583AECAD" w:rsidR="007C5F57" w:rsidRDefault="007C5F57" w:rsidP="007C5F57">
      <w:pPr>
        <w:ind w:left="360"/>
        <w:rPr>
          <w:sz w:val="24"/>
          <w:szCs w:val="24"/>
        </w:rPr>
      </w:pPr>
      <w:r w:rsidRPr="007C5F57">
        <w:rPr>
          <w:color w:val="0070C0"/>
          <w:sz w:val="32"/>
          <w:szCs w:val="32"/>
        </w:rPr>
        <w:t>Data Quality Checks</w:t>
      </w:r>
      <w:r>
        <w:rPr>
          <w:color w:val="0070C0"/>
          <w:sz w:val="32"/>
          <w:szCs w:val="32"/>
        </w:rPr>
        <w:t xml:space="preserve"> </w:t>
      </w:r>
    </w:p>
    <w:p w14:paraId="365AB46F" w14:textId="6DF131E8" w:rsidR="007C5F57" w:rsidRDefault="00A04080" w:rsidP="007C5F5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We need to add measures in place to confirm the dataset contains the data required without any issues – here are some of the data quality checks we need to conduct</w:t>
      </w:r>
      <w:r w:rsidR="0083209E">
        <w:rPr>
          <w:sz w:val="24"/>
          <w:szCs w:val="24"/>
        </w:rPr>
        <w:t>:</w:t>
      </w:r>
    </w:p>
    <w:p w14:paraId="02A2D074" w14:textId="7FFB37FA" w:rsidR="0083209E" w:rsidRDefault="0083209E" w:rsidP="0083209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ow count check.</w:t>
      </w:r>
    </w:p>
    <w:p w14:paraId="788F8EC8" w14:textId="742877C2" w:rsidR="0083209E" w:rsidRDefault="0083209E" w:rsidP="0083209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lumn count check.</w:t>
      </w:r>
    </w:p>
    <w:p w14:paraId="11800335" w14:textId="18DE6989" w:rsidR="0083209E" w:rsidRDefault="0083209E" w:rsidP="0083209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a type check.</w:t>
      </w:r>
    </w:p>
    <w:p w14:paraId="797FC67C" w14:textId="47B78974" w:rsidR="0083209E" w:rsidRDefault="0083209E" w:rsidP="0083209E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uplicate check. </w:t>
      </w:r>
    </w:p>
    <w:p w14:paraId="79E45B32" w14:textId="77777777" w:rsidR="0083209E" w:rsidRDefault="0083209E" w:rsidP="0083209E">
      <w:pPr>
        <w:rPr>
          <w:sz w:val="24"/>
          <w:szCs w:val="24"/>
        </w:rPr>
      </w:pPr>
    </w:p>
    <w:p w14:paraId="116FFFA8" w14:textId="06F3FB90" w:rsidR="0083209E" w:rsidRDefault="005F65A3" w:rsidP="005F65A3">
      <w:pPr>
        <w:rPr>
          <w:sz w:val="24"/>
          <w:szCs w:val="24"/>
        </w:rPr>
      </w:pPr>
      <w:r>
        <w:rPr>
          <w:sz w:val="32"/>
          <w:szCs w:val="32"/>
        </w:rPr>
        <w:t xml:space="preserve">     </w:t>
      </w:r>
      <w:r w:rsidR="0083209E" w:rsidRPr="005F65A3">
        <w:rPr>
          <w:color w:val="0070C0"/>
          <w:sz w:val="32"/>
          <w:szCs w:val="32"/>
        </w:rPr>
        <w:t>Additional Requirements</w:t>
      </w:r>
      <w:r>
        <w:rPr>
          <w:color w:val="0070C0"/>
          <w:sz w:val="32"/>
          <w:szCs w:val="32"/>
        </w:rPr>
        <w:t xml:space="preserve"> </w:t>
      </w:r>
    </w:p>
    <w:p w14:paraId="32F716A7" w14:textId="6684666C" w:rsidR="005F65A3" w:rsidRDefault="005F65A3" w:rsidP="005F65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cument the solution and include the data sources, transformations process</w:t>
      </w:r>
      <w:r w:rsidR="00C7144E">
        <w:rPr>
          <w:sz w:val="24"/>
          <w:szCs w:val="24"/>
        </w:rPr>
        <w:t>es and walk through analysis conclusions.</w:t>
      </w:r>
    </w:p>
    <w:p w14:paraId="065CBFB7" w14:textId="0006158D" w:rsidR="00C7144E" w:rsidRDefault="00C7144E" w:rsidP="005F65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ke source code and documents available on GitHub.</w:t>
      </w:r>
    </w:p>
    <w:p w14:paraId="28792DFB" w14:textId="09E23E52" w:rsidR="00C7144E" w:rsidRPr="005F65A3" w:rsidRDefault="00C7144E" w:rsidP="005F65A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nsure</w:t>
      </w:r>
      <w:r w:rsidR="00FD63AC">
        <w:rPr>
          <w:sz w:val="24"/>
          <w:szCs w:val="24"/>
        </w:rPr>
        <w:t xml:space="preserve"> the solution is reproducible and maintainable so that it can support future updates. </w:t>
      </w:r>
    </w:p>
    <w:sectPr w:rsidR="00C7144E" w:rsidRPr="005F65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B47224"/>
    <w:multiLevelType w:val="hybridMultilevel"/>
    <w:tmpl w:val="88B4E05C"/>
    <w:lvl w:ilvl="0" w:tplc="D234AC1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5E7DC5"/>
    <w:multiLevelType w:val="hybridMultilevel"/>
    <w:tmpl w:val="8946D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275C05"/>
    <w:multiLevelType w:val="hybridMultilevel"/>
    <w:tmpl w:val="F5F6A5F6"/>
    <w:lvl w:ilvl="0" w:tplc="6C8CA0F2">
      <w:start w:val="1"/>
      <w:numFmt w:val="decimal"/>
      <w:lvlText w:val="%1."/>
      <w:lvlJc w:val="left"/>
      <w:pPr>
        <w:ind w:left="720" w:hanging="360"/>
      </w:pPr>
      <w:rPr>
        <w:rFonts w:hint="default"/>
        <w:color w:val="0070C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009708">
    <w:abstractNumId w:val="0"/>
  </w:num>
  <w:num w:numId="2" w16cid:durableId="1121876391">
    <w:abstractNumId w:val="1"/>
  </w:num>
  <w:num w:numId="3" w16cid:durableId="15912378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tDCwNDEyNTM2N7RU0lEKTi0uzszPAykwqgUAaJ55xSwAAAA="/>
  </w:docVars>
  <w:rsids>
    <w:rsidRoot w:val="0062647E"/>
    <w:rsid w:val="00032321"/>
    <w:rsid w:val="0009520D"/>
    <w:rsid w:val="000D046E"/>
    <w:rsid w:val="000D1DE8"/>
    <w:rsid w:val="00140E49"/>
    <w:rsid w:val="001A0B6F"/>
    <w:rsid w:val="001C0DD2"/>
    <w:rsid w:val="001C75AA"/>
    <w:rsid w:val="002505FA"/>
    <w:rsid w:val="002E4D05"/>
    <w:rsid w:val="003F2B71"/>
    <w:rsid w:val="00425833"/>
    <w:rsid w:val="00452621"/>
    <w:rsid w:val="004874E5"/>
    <w:rsid w:val="004900BB"/>
    <w:rsid w:val="004E544C"/>
    <w:rsid w:val="005F65A3"/>
    <w:rsid w:val="0062647E"/>
    <w:rsid w:val="006570A1"/>
    <w:rsid w:val="0067292A"/>
    <w:rsid w:val="006A546C"/>
    <w:rsid w:val="006C5576"/>
    <w:rsid w:val="007508DB"/>
    <w:rsid w:val="007B784A"/>
    <w:rsid w:val="007C5F57"/>
    <w:rsid w:val="007F5EA5"/>
    <w:rsid w:val="0083209E"/>
    <w:rsid w:val="008E3ABB"/>
    <w:rsid w:val="009057B3"/>
    <w:rsid w:val="009B6C6F"/>
    <w:rsid w:val="009C1C87"/>
    <w:rsid w:val="00A04080"/>
    <w:rsid w:val="00A617BA"/>
    <w:rsid w:val="00B63070"/>
    <w:rsid w:val="00BA7247"/>
    <w:rsid w:val="00BE3DC5"/>
    <w:rsid w:val="00C7144E"/>
    <w:rsid w:val="00CB1827"/>
    <w:rsid w:val="00CB5E31"/>
    <w:rsid w:val="00CB6C47"/>
    <w:rsid w:val="00D133D4"/>
    <w:rsid w:val="00D332EC"/>
    <w:rsid w:val="00D678CE"/>
    <w:rsid w:val="00DE312E"/>
    <w:rsid w:val="00E30307"/>
    <w:rsid w:val="00E81DC1"/>
    <w:rsid w:val="00F63F35"/>
    <w:rsid w:val="00F903BC"/>
    <w:rsid w:val="00FD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74F3"/>
  <w15:chartTrackingRefBased/>
  <w15:docId w15:val="{5E9602A1-6B7D-4390-81F5-51C003A9C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64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64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64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64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64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64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64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64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64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64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64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64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647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647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64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64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64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64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64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64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64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264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64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64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64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264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64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64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647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3</Pages>
  <Words>523</Words>
  <Characters>2986</Characters>
  <Application>Microsoft Office Word</Application>
  <DocSecurity>0</DocSecurity>
  <Lines>24</Lines>
  <Paragraphs>7</Paragraphs>
  <ScaleCrop>false</ScaleCrop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inds</dc:creator>
  <cp:keywords/>
  <dc:description/>
  <cp:lastModifiedBy>Alex Hinds</cp:lastModifiedBy>
  <cp:revision>43</cp:revision>
  <dcterms:created xsi:type="dcterms:W3CDTF">2024-06-25T19:41:00Z</dcterms:created>
  <dcterms:modified xsi:type="dcterms:W3CDTF">2024-07-09T20:14:00Z</dcterms:modified>
</cp:coreProperties>
</file>